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5" w:name="marketing-manager-cover-letter"/>
    <w:p>
      <w:pPr>
        <w:pStyle w:val="Heading1"/>
      </w:pPr>
      <w:r>
        <w:t xml:space="preserve">Marketing Manager Cover Letter</w:t>
      </w:r>
    </w:p>
    <w:p>
      <w:pPr>
        <w:pStyle w:val="FirstParagraph"/>
      </w:pPr>
      <w:r>
        <w:t xml:space="preserve">Dear [Hiring Manager's Name],</w:t>
      </w:r>
    </w:p>
    <w:p>
      <w:pPr>
        <w:pStyle w:val="BodyText"/>
      </w:pPr>
      <w:r>
        <w:t xml:space="preserve">I am writing to express my enthusiastic interest in the Marketing Manager position at [Company Name] in Belgium Brussels. As a results-driven marketing professional with over [X years] of experience in developing and executing strategic campaigns, I am eager to contribute my expertise to a dynamic organization like yours. My background aligns seamlessly with the requirements of this role, and I am particularly drawn to the opportunity to work within the vibrant business environment of Belgium Brussels. This cover letter outlines my qualifications, passion for marketing, and why I believe I would thrive in this position.</w:t>
      </w:r>
    </w:p>
    <w:bookmarkStart w:id="20" w:name="professional-background-and-expertise"/>
    <w:p>
      <w:pPr>
        <w:pStyle w:val="Heading2"/>
      </w:pPr>
      <w:r>
        <w:t xml:space="preserve">Professional Background and Expertise</w:t>
      </w:r>
    </w:p>
    <w:p>
      <w:pPr>
        <w:pStyle w:val="FirstParagraph"/>
      </w:pPr>
      <w:r>
        <w:t xml:space="preserve">Throughout my career as a Marketing Manager, I have focused on creating impactful strategies that drive brand awareness, customer engagement, and revenue growth. My experience spans multiple industries, including [mention relevant industries], where I have successfully led teams to achieve measurable outcomes. In my most recent role at [Previous Company Name], I spearheaded the launch of a digital marketing campaign that increased website traffic by 40% within six months and boosted lead generation by 25%. These results underscore my ability to translate strategic vision into actionable plans.</w:t>
      </w:r>
    </w:p>
    <w:p>
      <w:pPr>
        <w:pStyle w:val="BodyText"/>
      </w:pPr>
      <w:r>
        <w:t xml:space="preserve">One of my core strengths is understanding the nuances of diverse markets. Belgium Brussels, as a global hub for international organizations, businesses, and cultural exchanges, requires a marketing strategy that is both locally attuned and globally innovative. My experience working with multicultural teams and managing campaigns in multilingual environments has equipped me to navigate the complexities of this region effectively. I am particularly adept at tailoring messaging to resonate with local audiences while maintaining a cohesive global brand identity.</w:t>
      </w:r>
    </w:p>
    <w:bookmarkEnd w:id="20"/>
    <w:bookmarkStart w:id="21" w:name="Xb963fafaa72a2f25b30149a3349b4bc03934bb9"/>
    <w:p>
      <w:pPr>
        <w:pStyle w:val="Heading2"/>
      </w:pPr>
      <w:r>
        <w:t xml:space="preserve">Key Skills for the Marketing Manager Role</w:t>
      </w:r>
    </w:p>
    <w:p>
      <w:pPr>
        <w:pStyle w:val="FirstParagraph"/>
      </w:pPr>
      <w:r>
        <w:t xml:space="preserve">As a Marketing Manager, I bring a unique combination of analytical thinking, creative problem-solving, and leadership skills. My expertise in market research enables me to identify trends and opportunities that drive decision-making. For instance, at [Previous Company Name], I conducted a comprehensive analysis of consumer behavior in the European market, which informed the development of targeted campaigns that improved customer retention by 30%. This data-driven approach ensures that every marketing initiative is rooted in actionable insights.</w:t>
      </w:r>
    </w:p>
    <w:p>
      <w:pPr>
        <w:pStyle w:val="BodyText"/>
      </w:pPr>
      <w:r>
        <w:t xml:space="preserve">Additionally, my proficiency in digital marketing tools such as Google Analytics, SEO/SEM strategies, and social media platforms allows me to optimize campaigns for maximum ROI. I have a proven track record of leveraging content marketing to build thought leadership and enhance brand credibility. In Belgium Brussels, where digital adoption is high and competition is fierce, these skills are critical for staying ahead of the curve.</w:t>
      </w:r>
    </w:p>
    <w:p>
      <w:pPr>
        <w:pStyle w:val="BodyText"/>
      </w:pPr>
      <w:r>
        <w:t xml:space="preserve">Leadership and collaboration are also central to my approach as a Marketing Manager. I have consistently led cross-functional teams, fostering an environment of innovation and accountability. My ability to communicate complex ideas clearly and motivate team members has resulted in successful project deliveries, even under tight deadlines. In Brussels, where cultural diversity is a strength, I thrive in environments that value teamwork and adaptability.</w:t>
      </w:r>
    </w:p>
    <w:bookmarkEnd w:id="21"/>
    <w:bookmarkStart w:id="22" w:name="X5f85ef5165d6ef99325065096cd4569a129f14d"/>
    <w:p>
      <w:pPr>
        <w:pStyle w:val="Heading2"/>
      </w:pPr>
      <w:r>
        <w:t xml:space="preserve">Understanding the Belgium Brussels Market</w:t>
      </w:r>
    </w:p>
    <w:p>
      <w:pPr>
        <w:pStyle w:val="FirstParagraph"/>
      </w:pPr>
      <w:r>
        <w:t xml:space="preserve">Belgium Brussels is not just a city; it is a gateway to Europe’s most influential markets. As a Marketing Manager, I recognize the importance of understanding the unique characteristics of this region, from its political and economic landscape to its cultural diversity. The presence of institutions like the European Union and NATO makes Brussels an epicenter for global dialogue, which presents opportunities for brands to engage with international audiences.</w:t>
      </w:r>
    </w:p>
    <w:p>
      <w:pPr>
        <w:pStyle w:val="BodyText"/>
      </w:pPr>
      <w:r>
        <w:t xml:space="preserve">My experience in navigating complex regulatory environments and multicultural markets has prepared me to address the specific challenges and opportunities in Belgium Brussels. I am familiar with local consumer preferences, media trends, and the importance of sustainability in marketing initiatives. For example, I have worked on campaigns that emphasize eco-friendly practices, aligning with the growing demand for responsible branding in European markets.</w:t>
      </w:r>
    </w:p>
    <w:p>
      <w:pPr>
        <w:pStyle w:val="BodyText"/>
      </w:pPr>
      <w:r>
        <w:t xml:space="preserve">Furthermore, the collaborative spirit of Brussels’ business community resonates with my approach to marketing. I believe in building long-term relationships with stakeholders, including clients, partners, and local communities. This philosophy ensures that marketing efforts are not only effective but also contribute positively to the region’s ecosystem.</w:t>
      </w:r>
    </w:p>
    <w:bookmarkEnd w:id="22"/>
    <w:bookmarkStart w:id="23" w:name="why-company-name"/>
    <w:p>
      <w:pPr>
        <w:pStyle w:val="Heading2"/>
      </w:pPr>
      <w:r>
        <w:t xml:space="preserve">Why [Company Name]?</w:t>
      </w:r>
    </w:p>
    <w:p>
      <w:pPr>
        <w:pStyle w:val="FirstParagraph"/>
      </w:pPr>
      <w:r>
        <w:t xml:space="preserve">I am particularly drawn to [Company Name] because of its commitment to innovation and excellence in the marketing sector. Your reputation as a leader in [specific industry or service] aligns with my career goals, and I am eager to contribute my expertise to support your mission. The opportunity to work in Belgium Brussels, a city known for its creativity and forward-thinking mindset, is especially appealing.</w:t>
      </w:r>
    </w:p>
    <w:p>
      <w:pPr>
        <w:pStyle w:val="BodyText"/>
      </w:pPr>
      <w:r>
        <w:t xml:space="preserve">I am confident that my skills and experience make me a strong fit for this role. I would be honored to bring my passion for marketing and my dedication to achieving results to [Company Name]. I am particularly excited about the prospect of collaborating with your team to develop strategies that resonate with Brussels’ diverse audience while driving measurable growth.</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Marketing Manager in Belgium Brussels. My track record of success, combined with my deep understanding of the local market and global trends, positions me to contribute meaningfully to your organization. I would welcome the opportunity to discuss how my background and vision align with your goals.</w:t>
      </w:r>
    </w:p>
    <w:p>
      <w:pPr>
        <w:pStyle w:val="BodyText"/>
      </w:pPr>
      <w:r>
        <w:t xml:space="preserve">Thank you for considering my application. I look forward to the possibility of contributing to [Company Name]’s continued success in the vibrant and dynamic market of Belgium Brusse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Belgium Brussels</dc:title>
  <dc:creator/>
  <dc:language>en</dc:language>
  <cp:keywords/>
  <dcterms:created xsi:type="dcterms:W3CDTF">2025-12-15T22:22:09Z</dcterms:created>
  <dcterms:modified xsi:type="dcterms:W3CDTF">2025-12-15T22:22:09Z</dcterms:modified>
</cp:coreProperties>
</file>

<file path=docProps/custom.xml><?xml version="1.0" encoding="utf-8"?>
<Properties xmlns="http://schemas.openxmlformats.org/officeDocument/2006/custom-properties" xmlns:vt="http://schemas.openxmlformats.org/officeDocument/2006/docPropsVTypes"/>
</file>